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45FCA" w:rsidRPr="00A35B63" w:rsidRDefault="00E45FCA" w:rsidP="00E45FCA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علـوم</w:t>
      </w:r>
      <w:r>
        <w:rPr>
          <w:rFonts w:cs="Traditional Arabic"/>
          <w:b/>
          <w:bCs/>
          <w:spacing w:val="-10"/>
          <w:sz w:val="48"/>
          <w:szCs w:val="48"/>
        </w:rPr>
        <w:t xml:space="preserve">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 xml:space="preserve"> الشعب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E45FCA" w:rsidRPr="00C429FA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من إع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1D5454">
        <w:rPr>
          <w:rFonts w:cs="Traditional Arabic" w:hint="cs"/>
          <w:b/>
          <w:bCs/>
          <w:sz w:val="28"/>
          <w:szCs w:val="28"/>
          <w:rtl/>
        </w:rPr>
        <w:t>داد:</w:t>
      </w:r>
    </w:p>
    <w:p w:rsidR="00E45FCA" w:rsidRPr="00C57E04" w:rsidRDefault="00E45FCA" w:rsidP="00E45FC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ـ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8556"/>
      </w:tblGrid>
      <w:tr w:rsidR="00E45FCA" w:rsidRPr="00BD669C" w:rsidTr="00BB6C26">
        <w:trPr>
          <w:trHeight w:val="870"/>
        </w:trPr>
        <w:tc>
          <w:tcPr>
            <w:tcW w:w="8862" w:type="dxa"/>
          </w:tcPr>
          <w:p w:rsidR="00E45FCA" w:rsidRPr="00BD669C" w:rsidRDefault="00E45FCA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45FCA" w:rsidRPr="00664586" w:rsidRDefault="00E45FCA" w:rsidP="00E45FCA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E45FCA" w:rsidRPr="00664586" w:rsidRDefault="00E45FCA" w:rsidP="00F14B67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E45FCA" w:rsidRPr="00664586" w:rsidRDefault="00E45FCA" w:rsidP="00E45FCA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الاسم واللقب                                الرتبة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1" w:hanging="425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 xml:space="preserve">.........................           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</w:t>
      </w:r>
      <w:r w:rsidR="00F14B67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>رئيس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>.........................</w:t>
      </w:r>
      <w:r w:rsidRPr="001D5454">
        <w:rPr>
          <w:rFonts w:cs="Traditional Arabic" w:hint="cs"/>
          <w:b/>
          <w:bCs/>
          <w:rtl/>
        </w:rPr>
        <w:t xml:space="preserve">           </w:t>
      </w:r>
      <w:r>
        <w:rPr>
          <w:rFonts w:cs="Traditional Arabic" w:hint="cs"/>
          <w:b/>
          <w:bCs/>
          <w:rtl/>
        </w:rPr>
        <w:t xml:space="preserve">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شرف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568"/>
        <w:rPr>
          <w:rFonts w:cs="Traditional Arabic"/>
          <w:b/>
          <w:bCs/>
          <w:rtl/>
        </w:rPr>
      </w:pPr>
      <w:r>
        <w:rPr>
          <w:rFonts w:cs="Traditional Arabic" w:hint="cs"/>
          <w:b/>
          <w:bCs/>
          <w:rtl/>
        </w:rPr>
        <w:t xml:space="preserve">   السيد .......................</w:t>
      </w:r>
      <w:r w:rsidRPr="001D5454">
        <w:rPr>
          <w:rFonts w:cs="Traditional Arabic" w:hint="cs"/>
          <w:b/>
          <w:bCs/>
          <w:rtl/>
        </w:rPr>
        <w:t xml:space="preserve">           .....</w:t>
      </w:r>
      <w:r>
        <w:rPr>
          <w:rFonts w:cs="Traditional Arabic" w:hint="cs"/>
          <w:b/>
          <w:bCs/>
          <w:rtl/>
        </w:rPr>
        <w:t xml:space="preserve">..........................        </w:t>
      </w:r>
      <w:r w:rsidRPr="001D5454">
        <w:rPr>
          <w:rFonts w:cs="Traditional Arabic" w:hint="cs"/>
          <w:b/>
          <w:bCs/>
          <w:rtl/>
        </w:rPr>
        <w:t xml:space="preserve">  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 w:rsidR="00F14B67"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شرفا مساعدا</w:t>
      </w:r>
    </w:p>
    <w:p w:rsidR="00E45FCA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</w:t>
      </w:r>
      <w:r>
        <w:rPr>
          <w:rFonts w:cs="Traditional Arabic" w:hint="cs"/>
          <w:b/>
          <w:bCs/>
          <w:rtl/>
        </w:rPr>
        <w:t>لسيد .......................</w:t>
      </w:r>
      <w:r w:rsidRPr="001D5454">
        <w:rPr>
          <w:rFonts w:cs="Traditional Arabic" w:hint="cs"/>
          <w:b/>
          <w:bCs/>
          <w:rtl/>
        </w:rPr>
        <w:t xml:space="preserve">          ..........</w:t>
      </w:r>
      <w:r>
        <w:rPr>
          <w:rFonts w:cs="Traditional Arabic" w:hint="cs"/>
          <w:b/>
          <w:bCs/>
          <w:rtl/>
        </w:rPr>
        <w:t>...................</w:t>
      </w:r>
      <w:r w:rsidRPr="001D5454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..            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    </w:t>
      </w:r>
      <w:r w:rsidRPr="001D5454">
        <w:rPr>
          <w:rFonts w:cs="Traditional Arabic" w:hint="cs"/>
          <w:b/>
          <w:bCs/>
          <w:rtl/>
        </w:rPr>
        <w:t xml:space="preserve">     بجامعة ..</w:t>
      </w:r>
      <w:r w:rsidR="00F14B67">
        <w:rPr>
          <w:rFonts w:cs="Traditional Arabic" w:hint="cs"/>
          <w:b/>
          <w:bCs/>
          <w:rtl/>
        </w:rPr>
        <w:t xml:space="preserve">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</w:t>
      </w:r>
      <w:r w:rsidRPr="001D5454">
        <w:rPr>
          <w:rFonts w:cs="Traditional Arabic" w:hint="cs"/>
          <w:b/>
          <w:bCs/>
          <w:rtl/>
        </w:rPr>
        <w:t xml:space="preserve">         بجامعة .</w:t>
      </w:r>
      <w:r w:rsidR="00F14B67"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F14B67" w:rsidRDefault="00F14B67" w:rsidP="00F14B67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26"/>
          <w:szCs w:val="26"/>
          <w:rtl/>
        </w:rPr>
      </w:pPr>
    </w:p>
    <w:p w:rsidR="000C0B31" w:rsidRDefault="00C1270D" w:rsidP="00DE18A5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32"/>
          <w:szCs w:val="32"/>
          <w:lang w:bidi="ar-DZ"/>
        </w:rPr>
      </w:pPr>
      <w:r w:rsidRPr="00C522B1">
        <w:rPr>
          <w:rFonts w:cs="Traditional Arabic" w:hint="cs"/>
          <w:b/>
          <w:bCs/>
          <w:sz w:val="32"/>
          <w:szCs w:val="32"/>
          <w:rtl/>
          <w:lang w:bidi="ar-DZ"/>
        </w:rPr>
        <w:t>السنة الجامعية: .....................</w:t>
      </w:r>
      <w:bookmarkStart w:id="0" w:name="_GoBack"/>
      <w:bookmarkEnd w:id="0"/>
    </w:p>
    <w:sectPr w:rsidR="000C0B3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4E54" w:rsidRDefault="00494E54" w:rsidP="00B46886">
      <w:r>
        <w:separator/>
      </w:r>
    </w:p>
  </w:endnote>
  <w:endnote w:type="continuationSeparator" w:id="0">
    <w:p w:rsidR="00494E54" w:rsidRDefault="00494E54" w:rsidP="00B4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4E54" w:rsidRDefault="00494E54" w:rsidP="00B46886">
      <w:r>
        <w:separator/>
      </w:r>
    </w:p>
  </w:footnote>
  <w:footnote w:type="continuationSeparator" w:id="0">
    <w:p w:rsidR="00494E54" w:rsidRDefault="00494E54" w:rsidP="00B468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6383C"/>
    <w:rsid w:val="00080E88"/>
    <w:rsid w:val="000C0B31"/>
    <w:rsid w:val="000D4FBB"/>
    <w:rsid w:val="000D6117"/>
    <w:rsid w:val="000E62EE"/>
    <w:rsid w:val="001A4C3A"/>
    <w:rsid w:val="001B002B"/>
    <w:rsid w:val="001C50D8"/>
    <w:rsid w:val="001C685B"/>
    <w:rsid w:val="0025264F"/>
    <w:rsid w:val="00271C7C"/>
    <w:rsid w:val="002806B1"/>
    <w:rsid w:val="002A233A"/>
    <w:rsid w:val="002A7794"/>
    <w:rsid w:val="002B697B"/>
    <w:rsid w:val="002D41A9"/>
    <w:rsid w:val="002D7E1E"/>
    <w:rsid w:val="003462BF"/>
    <w:rsid w:val="003B222D"/>
    <w:rsid w:val="004027A1"/>
    <w:rsid w:val="00432FC6"/>
    <w:rsid w:val="00487D5D"/>
    <w:rsid w:val="00494E54"/>
    <w:rsid w:val="004F366F"/>
    <w:rsid w:val="00514462"/>
    <w:rsid w:val="00536EC5"/>
    <w:rsid w:val="005434ED"/>
    <w:rsid w:val="005F131D"/>
    <w:rsid w:val="006542E7"/>
    <w:rsid w:val="00656FB6"/>
    <w:rsid w:val="0069560F"/>
    <w:rsid w:val="006A43F9"/>
    <w:rsid w:val="006C2105"/>
    <w:rsid w:val="007351A5"/>
    <w:rsid w:val="00754665"/>
    <w:rsid w:val="00755D28"/>
    <w:rsid w:val="007A6A87"/>
    <w:rsid w:val="007C511B"/>
    <w:rsid w:val="00833D8C"/>
    <w:rsid w:val="008433F5"/>
    <w:rsid w:val="00844081"/>
    <w:rsid w:val="00844118"/>
    <w:rsid w:val="00910D5D"/>
    <w:rsid w:val="00927618"/>
    <w:rsid w:val="00950D48"/>
    <w:rsid w:val="009C1920"/>
    <w:rsid w:val="009F6784"/>
    <w:rsid w:val="00A106E0"/>
    <w:rsid w:val="00A430C3"/>
    <w:rsid w:val="00AA0FB2"/>
    <w:rsid w:val="00B12347"/>
    <w:rsid w:val="00B46886"/>
    <w:rsid w:val="00B603E0"/>
    <w:rsid w:val="00B841C8"/>
    <w:rsid w:val="00B94612"/>
    <w:rsid w:val="00BD669C"/>
    <w:rsid w:val="00BF0CA6"/>
    <w:rsid w:val="00BF127E"/>
    <w:rsid w:val="00BF333D"/>
    <w:rsid w:val="00C1270D"/>
    <w:rsid w:val="00C256BA"/>
    <w:rsid w:val="00C32A1A"/>
    <w:rsid w:val="00C35CA2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E18A5"/>
    <w:rsid w:val="00DF524C"/>
    <w:rsid w:val="00E167B5"/>
    <w:rsid w:val="00E34CA4"/>
    <w:rsid w:val="00E441DF"/>
    <w:rsid w:val="00E45FCA"/>
    <w:rsid w:val="00E71032"/>
    <w:rsid w:val="00E871A4"/>
    <w:rsid w:val="00EB27C1"/>
    <w:rsid w:val="00EF2AE9"/>
    <w:rsid w:val="00EF47F8"/>
    <w:rsid w:val="00EF4B44"/>
    <w:rsid w:val="00F1499B"/>
    <w:rsid w:val="00F14B67"/>
    <w:rsid w:val="00F32C5D"/>
    <w:rsid w:val="00F45717"/>
    <w:rsid w:val="00F50323"/>
    <w:rsid w:val="00F904A2"/>
    <w:rsid w:val="00FA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7EDF4F"/>
  <w15:docId w15:val="{4E3F1883-0177-498C-A37D-C5EA8E6F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E92AD-78A1-412C-89BB-06B1E5F45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205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18</cp:revision>
  <cp:lastPrinted>2023-10-26T14:00:00Z</cp:lastPrinted>
  <dcterms:created xsi:type="dcterms:W3CDTF">2023-10-26T13:10:00Z</dcterms:created>
  <dcterms:modified xsi:type="dcterms:W3CDTF">2023-10-29T09:32:00Z</dcterms:modified>
</cp:coreProperties>
</file>